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9-27</w:t>
      </w:r>
      <w:r>
        <w:t xml:space="preserve"> </w:t>
      </w:r>
      <w:r>
        <w:t xml:space="preserve">06:10:1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5278bd49dd4265b28f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9-27T06:10:24Z</dcterms:created>
  <dcterms:modified xsi:type="dcterms:W3CDTF">2021-09-27T06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9-27 06:10:18</vt:lpwstr>
  </property>
</Properties>
</file>